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343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19"/>
        <w:gridCol w:w="994"/>
        <w:gridCol w:w="425"/>
        <w:gridCol w:w="284"/>
        <w:gridCol w:w="984"/>
        <w:gridCol w:w="70"/>
        <w:gridCol w:w="391"/>
        <w:gridCol w:w="887"/>
        <w:gridCol w:w="468"/>
        <w:gridCol w:w="177"/>
        <w:gridCol w:w="701"/>
        <w:gridCol w:w="472"/>
        <w:gridCol w:w="26"/>
        <w:gridCol w:w="32"/>
        <w:gridCol w:w="413"/>
        <w:gridCol w:w="359"/>
        <w:gridCol w:w="121"/>
        <w:gridCol w:w="239"/>
        <w:gridCol w:w="314"/>
        <w:gridCol w:w="45"/>
        <w:gridCol w:w="110"/>
        <w:gridCol w:w="139"/>
        <w:gridCol w:w="111"/>
        <w:gridCol w:w="359"/>
        <w:gridCol w:w="360"/>
        <w:gridCol w:w="359"/>
        <w:gridCol w:w="342"/>
        <w:gridCol w:w="18"/>
        <w:gridCol w:w="359"/>
        <w:gridCol w:w="365"/>
      </w:tblGrid>
      <w:tr w:rsidR="00CC08EC" w:rsidRPr="00CC08EC" w:rsidTr="003A0C55">
        <w:trPr>
          <w:cantSplit/>
          <w:trHeight w:val="624"/>
          <w:jc w:val="center"/>
        </w:trPr>
        <w:tc>
          <w:tcPr>
            <w:tcW w:w="10343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226A" w:rsidRPr="00CC08EC" w:rsidRDefault="0070226A" w:rsidP="0019546A">
            <w:pPr>
              <w:snapToGrid w:val="0"/>
              <w:ind w:leftChars="-34" w:left="-82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bookmarkStart w:id="0" w:name="_Hlk20646475"/>
            <w:r w:rsidRPr="00CC08EC">
              <w:rPr>
                <w:rFonts w:ascii="標楷體" w:eastAsia="標楷體" w:hAnsi="標楷體" w:hint="eastAsia"/>
                <w:b/>
                <w:sz w:val="36"/>
                <w:szCs w:val="32"/>
              </w:rPr>
              <w:t>農產品初級加工場申請書</w:t>
            </w:r>
            <w:bookmarkEnd w:id="0"/>
            <w:r w:rsidRPr="00CC08EC">
              <w:rPr>
                <w:rFonts w:ascii="標楷體" w:eastAsia="標楷體" w:hAnsi="標楷體" w:hint="eastAsia"/>
                <w:b/>
                <w:sz w:val="36"/>
                <w:szCs w:val="32"/>
              </w:rPr>
              <w:t>-</w:t>
            </w:r>
            <w:proofErr w:type="gramStart"/>
            <w:r w:rsidRPr="00CC08EC">
              <w:rPr>
                <w:rFonts w:ascii="標楷體" w:eastAsia="標楷體" w:hAnsi="標楷體" w:hint="eastAsia"/>
                <w:b/>
                <w:sz w:val="36"/>
                <w:szCs w:val="32"/>
              </w:rPr>
              <w:t>農糧類</w:t>
            </w:r>
            <w:proofErr w:type="gramEnd"/>
          </w:p>
        </w:tc>
      </w:tr>
      <w:tr w:rsidR="00CC08EC" w:rsidRPr="00CC08EC" w:rsidTr="006F7D9D">
        <w:trPr>
          <w:cantSplit/>
          <w:trHeight w:val="340"/>
          <w:jc w:val="center"/>
        </w:trPr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6C0D27" w:rsidRPr="00CC08EC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受文機關：</w:t>
            </w:r>
          </w:p>
        </w:tc>
        <w:tc>
          <w:tcPr>
            <w:tcW w:w="8930" w:type="dxa"/>
            <w:gridSpan w:val="2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6C0D27" w:rsidRPr="00CC08EC" w:rsidRDefault="006C0D27" w:rsidP="0019546A">
            <w:pPr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 w:rsidRPr="00CC08EC">
              <w:rPr>
                <w:rFonts w:ascii="標楷體" w:eastAsia="標楷體" w:hAnsi="標楷體" w:cs="Times New Roman" w:hint="eastAsia"/>
                <w:szCs w:val="24"/>
              </w:rPr>
              <w:t>ＯＯＯ</w:t>
            </w:r>
            <w:proofErr w:type="gramEnd"/>
            <w:r w:rsidRPr="00CC08EC">
              <w:rPr>
                <w:rFonts w:ascii="標楷體" w:eastAsia="標楷體" w:hAnsi="標楷體" w:cs="Times New Roman" w:hint="eastAsia"/>
                <w:szCs w:val="24"/>
              </w:rPr>
              <w:t>政府</w:t>
            </w:r>
          </w:p>
        </w:tc>
      </w:tr>
      <w:tr w:rsidR="00CC08EC" w:rsidRPr="00CC08EC" w:rsidTr="006F7D9D">
        <w:trPr>
          <w:cantSplit/>
          <w:trHeight w:val="454"/>
          <w:jc w:val="center"/>
        </w:trPr>
        <w:tc>
          <w:tcPr>
            <w:tcW w:w="14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6C0D27" w:rsidRPr="00CC08EC" w:rsidRDefault="006C0D27" w:rsidP="0019546A">
            <w:pPr>
              <w:snapToGrid w:val="0"/>
              <w:ind w:rightChars="-45" w:right="-108"/>
              <w:rPr>
                <w:rFonts w:ascii="標楷體" w:eastAsia="標楷體" w:hAnsi="標楷體" w:cs="Times New Roman"/>
                <w:bCs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申請事由：</w:t>
            </w:r>
          </w:p>
        </w:tc>
        <w:tc>
          <w:tcPr>
            <w:tcW w:w="8930" w:type="dxa"/>
            <w:gridSpan w:val="2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C0D27" w:rsidRPr="00CC08EC" w:rsidRDefault="0070226A" w:rsidP="007968C7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申請人因農產加工需求，</w:t>
            </w:r>
            <w:r w:rsidR="007968C7"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擬提出農產品初級加工場</w:t>
            </w:r>
            <w:r w:rsidR="007968C7" w:rsidRPr="00CC08EC">
              <w:rPr>
                <w:rFonts w:ascii="標楷體" w:eastAsia="標楷體" w:hAnsi="標楷體" w:cs="Times New Roman" w:hint="eastAsia"/>
                <w:szCs w:val="24"/>
              </w:rPr>
              <w:t>□登記申請、□變更申請、□展</w:t>
            </w:r>
            <w:proofErr w:type="gramStart"/>
            <w:r w:rsidR="007968C7" w:rsidRPr="00CC08EC">
              <w:rPr>
                <w:rFonts w:ascii="標楷體" w:eastAsia="標楷體" w:hAnsi="標楷體" w:cs="Times New Roman" w:hint="eastAsia"/>
                <w:szCs w:val="24"/>
              </w:rPr>
              <w:t>延申</w:t>
            </w:r>
            <w:proofErr w:type="gramEnd"/>
            <w:r w:rsidR="007968C7" w:rsidRPr="00CC08EC">
              <w:rPr>
                <w:rFonts w:ascii="標楷體" w:eastAsia="標楷體" w:hAnsi="標楷體" w:cs="Times New Roman" w:hint="eastAsia"/>
                <w:szCs w:val="24"/>
              </w:rPr>
              <w:t>請，</w:t>
            </w:r>
            <w:r w:rsidR="006C0D27"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依據「農產品初級加工場管理辦法」第五條</w:t>
            </w:r>
            <w:r w:rsidR="007968C7"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及第八條</w:t>
            </w:r>
            <w:r w:rsidR="006C0D27" w:rsidRPr="00CC08EC">
              <w:rPr>
                <w:rFonts w:ascii="標楷體" w:eastAsia="標楷體" w:hAnsi="標楷體" w:cs="Times New Roman" w:hint="eastAsia"/>
                <w:bCs/>
                <w:szCs w:val="24"/>
              </w:rPr>
              <w:t>規定填具本申請書，並檢附相關文件，請惠予同意。</w:t>
            </w:r>
          </w:p>
        </w:tc>
      </w:tr>
      <w:tr w:rsidR="00CC08EC" w:rsidRPr="00CC08EC" w:rsidTr="003A0C55">
        <w:trPr>
          <w:cantSplit/>
          <w:trHeight w:val="454"/>
          <w:jc w:val="center"/>
        </w:trPr>
        <w:tc>
          <w:tcPr>
            <w:tcW w:w="10343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060D" w:rsidRPr="00F71EA7" w:rsidRDefault="008739D4" w:rsidP="008F060D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 w:val="28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一、申請人基本資料</w:t>
            </w:r>
            <w:r w:rsid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proofErr w:type="gramStart"/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必填</w:t>
            </w:r>
            <w:proofErr w:type="gramEnd"/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CC08EC" w:rsidRPr="00CC08EC" w:rsidTr="00047217">
        <w:trPr>
          <w:trHeight w:val="510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8739D4" w:rsidRPr="00CC08EC" w:rsidRDefault="008739D4" w:rsidP="009279D4">
            <w:pPr>
              <w:snapToGrid w:val="0"/>
              <w:ind w:leftChars="59" w:left="142" w:rightChars="12" w:right="29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>姓名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3A0C55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szCs w:val="24"/>
              </w:rPr>
              <w:t>國民身分證</w:t>
            </w:r>
          </w:p>
          <w:p w:rsidR="008739D4" w:rsidRPr="00F71EA7" w:rsidRDefault="008739D4" w:rsidP="003A0C55">
            <w:pPr>
              <w:snapToGrid w:val="0"/>
              <w:jc w:val="distribute"/>
              <w:rPr>
                <w:rFonts w:ascii="標楷體" w:eastAsia="標楷體" w:hAnsi="標楷體" w:cs="Times New Roman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szCs w:val="24"/>
              </w:rPr>
              <w:t>統一編號</w:t>
            </w: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5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C08EC" w:rsidRPr="00CC08EC" w:rsidTr="00047217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通訊電話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行動電話</w:t>
            </w:r>
          </w:p>
        </w:tc>
        <w:tc>
          <w:tcPr>
            <w:tcW w:w="360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047217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傳真</w:t>
            </w:r>
          </w:p>
        </w:tc>
        <w:tc>
          <w:tcPr>
            <w:tcW w:w="326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4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電子郵件</w:t>
            </w:r>
          </w:p>
        </w:tc>
        <w:tc>
          <w:tcPr>
            <w:tcW w:w="360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047217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CC08EC" w:rsidRDefault="008739D4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/>
                <w:szCs w:val="24"/>
              </w:rPr>
              <w:t>通訊地址</w:t>
            </w:r>
          </w:p>
        </w:tc>
        <w:tc>
          <w:tcPr>
            <w:tcW w:w="8505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9D4" w:rsidRPr="00F71EA7" w:rsidRDefault="00873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047217">
        <w:trPr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9279D4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農產品初級加工場登記字號</w:t>
            </w:r>
          </w:p>
        </w:tc>
        <w:tc>
          <w:tcPr>
            <w:tcW w:w="8505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F71EA7" w:rsidRDefault="00EB6839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初</w:t>
            </w:r>
            <w:r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次申請</w:t>
            </w:r>
            <w:proofErr w:type="gramStart"/>
            <w:r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者免填</w:t>
            </w:r>
            <w:proofErr w:type="gramEnd"/>
            <w:r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CC08EC" w:rsidRPr="00CC08EC" w:rsidTr="003A0C55">
        <w:trPr>
          <w:trHeight w:val="454"/>
          <w:jc w:val="center"/>
        </w:trPr>
        <w:tc>
          <w:tcPr>
            <w:tcW w:w="10343" w:type="dxa"/>
            <w:gridSpan w:val="3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F71EA7" w:rsidRDefault="009279D4" w:rsidP="009279D4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 w:val="28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二、設場地點</w:t>
            </w:r>
            <w:r w:rsid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proofErr w:type="gramStart"/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必填</w:t>
            </w:r>
            <w:proofErr w:type="gramEnd"/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CC08EC" w:rsidRPr="00CC08EC" w:rsidTr="00047217">
        <w:trPr>
          <w:trHeight w:val="510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9279D4" w:rsidRPr="00CC08EC" w:rsidRDefault="009279D4" w:rsidP="009279D4">
            <w:pPr>
              <w:snapToGrid w:val="0"/>
              <w:ind w:rightChars="72" w:right="173" w:firstLineChars="59" w:firstLine="142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名稱</w:t>
            </w:r>
          </w:p>
        </w:tc>
        <w:tc>
          <w:tcPr>
            <w:tcW w:w="6093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9279D4" w:rsidRPr="00F71EA7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241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CC08EC" w:rsidRDefault="009279D4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農產品初級加工場</w:t>
            </w:r>
          </w:p>
        </w:tc>
      </w:tr>
      <w:tr w:rsidR="00CC08EC" w:rsidRPr="00CC08EC" w:rsidTr="00047217">
        <w:trPr>
          <w:cantSplit/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279D4" w:rsidRPr="00CC08EC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地址</w:t>
            </w:r>
          </w:p>
        </w:tc>
        <w:tc>
          <w:tcPr>
            <w:tcW w:w="8505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279D4" w:rsidRPr="00F71EA7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047217">
        <w:trPr>
          <w:cantSplit/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279D4" w:rsidRPr="00CC08EC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地號</w:t>
            </w:r>
          </w:p>
        </w:tc>
        <w:tc>
          <w:tcPr>
            <w:tcW w:w="8505" w:type="dxa"/>
            <w:gridSpan w:val="2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279D4" w:rsidRPr="00F71EA7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047217">
        <w:trPr>
          <w:cantSplit/>
          <w:trHeight w:val="510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CC08EC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加工設施面積</w:t>
            </w:r>
          </w:p>
        </w:tc>
        <w:tc>
          <w:tcPr>
            <w:tcW w:w="3962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F71EA7" w:rsidRDefault="009279D4" w:rsidP="0019546A">
            <w:pPr>
              <w:snapToGrid w:val="0"/>
              <w:ind w:rightChars="19" w:right="46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  <w:tc>
          <w:tcPr>
            <w:tcW w:w="2270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C63EB" w:rsidRPr="00F71EA7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申請登記之加工</w:t>
            </w:r>
          </w:p>
          <w:p w:rsidR="009279D4" w:rsidRPr="00F71EA7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作業區樓地板</w:t>
            </w:r>
            <w:proofErr w:type="gramEnd"/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面積</w:t>
            </w:r>
          </w:p>
        </w:tc>
        <w:tc>
          <w:tcPr>
            <w:tcW w:w="2273" w:type="dxa"/>
            <w:gridSpan w:val="8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CC08EC" w:rsidRDefault="009279D4" w:rsidP="0019546A">
            <w:pPr>
              <w:snapToGrid w:val="0"/>
              <w:ind w:rightChars="34" w:right="82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/>
                <w:szCs w:val="24"/>
              </w:rPr>
              <w:t>m</w:t>
            </w:r>
            <w:r w:rsidRPr="00CC08EC">
              <w:rPr>
                <w:rFonts w:ascii="Times New Roman" w:eastAsia="標楷體" w:hAnsi="Times New Roman" w:cs="Times New Roman" w:hint="eastAsia"/>
                <w:szCs w:val="24"/>
                <w:vertAlign w:val="superscript"/>
              </w:rPr>
              <w:t>2</w:t>
            </w:r>
          </w:p>
        </w:tc>
      </w:tr>
      <w:tr w:rsidR="00CC08EC" w:rsidRPr="00CC08EC" w:rsidTr="004C4CEC">
        <w:trPr>
          <w:cantSplit/>
          <w:trHeight w:val="510"/>
          <w:jc w:val="center"/>
        </w:trPr>
        <w:tc>
          <w:tcPr>
            <w:tcW w:w="310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F71EA7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加工設施之農業用地作農業設施容許使用同意書字號</w:t>
            </w:r>
          </w:p>
        </w:tc>
        <w:tc>
          <w:tcPr>
            <w:tcW w:w="269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9D4" w:rsidRPr="00F71EA7" w:rsidRDefault="009279D4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42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9D4" w:rsidRPr="00F71EA7" w:rsidRDefault="009279D4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使用執照號碼</w:t>
            </w:r>
          </w:p>
        </w:tc>
        <w:tc>
          <w:tcPr>
            <w:tcW w:w="312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9D4" w:rsidRPr="00CC08EC" w:rsidRDefault="009279D4" w:rsidP="0019546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3A0C55">
        <w:trPr>
          <w:cantSplit/>
          <w:trHeight w:val="454"/>
          <w:jc w:val="center"/>
        </w:trPr>
        <w:tc>
          <w:tcPr>
            <w:tcW w:w="10343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F2C" w:rsidRPr="00F71EA7" w:rsidRDefault="00AE6F2C" w:rsidP="00AE6F2C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 w:val="28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三、</w:t>
            </w:r>
            <w:r w:rsidR="00EB6839"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國產</w:t>
            </w:r>
            <w:r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原料</w:t>
            </w:r>
            <w:r w:rsidR="00EB6839"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使用</w:t>
            </w:r>
            <w:r w:rsid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初次申請者填寫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CC08EC" w:rsidRPr="00CC08EC" w:rsidTr="004C4CEC">
        <w:trPr>
          <w:cantSplit/>
          <w:trHeight w:val="567"/>
          <w:jc w:val="center"/>
        </w:trPr>
        <w:tc>
          <w:tcPr>
            <w:tcW w:w="509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FC63EB" w:rsidRPr="00F71EA7" w:rsidRDefault="00FC63EB" w:rsidP="00FC63EB">
            <w:pPr>
              <w:snapToGrid w:val="0"/>
              <w:ind w:leftChars="59" w:left="142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Pr="00F71EA7">
              <w:rPr>
                <w:rFonts w:ascii="Times New Roman" w:eastAsia="標楷體" w:hAnsi="Times New Roman" w:cs="Times New Roman"/>
                <w:szCs w:val="24"/>
              </w:rPr>
              <w:t>單一原料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 xml:space="preserve"> (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請填寫以下欄位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  <w:tc>
          <w:tcPr>
            <w:tcW w:w="5244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C63EB" w:rsidRPr="00F71EA7" w:rsidRDefault="00FC63EB" w:rsidP="00FC63EB">
            <w:pPr>
              <w:snapToGrid w:val="0"/>
              <w:ind w:leftChars="6" w:left="14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r w:rsidRPr="00F71EA7">
              <w:rPr>
                <w:rFonts w:ascii="Times New Roman" w:eastAsia="標楷體" w:hAnsi="Times New Roman" w:cs="Times New Roman"/>
                <w:szCs w:val="24"/>
              </w:rPr>
              <w:t>多種原料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 xml:space="preserve"> (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請填寫使用原料及品項</w:t>
            </w:r>
            <w:r w:rsidRPr="00F71EA7">
              <w:rPr>
                <w:rFonts w:ascii="Times New Roman" w:eastAsia="標楷體" w:hAnsi="Times New Roman" w:cs="Times New Roman"/>
                <w:szCs w:val="24"/>
              </w:rPr>
              <w:t>清單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CC08EC" w:rsidRPr="00CC08EC" w:rsidTr="00047217">
        <w:trPr>
          <w:cantSplit/>
          <w:trHeight w:val="567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E6F2C" w:rsidRPr="00CC08EC" w:rsidRDefault="00AE6F2C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原料別</w:t>
            </w:r>
          </w:p>
        </w:tc>
        <w:tc>
          <w:tcPr>
            <w:tcW w:w="8505" w:type="dxa"/>
            <w:gridSpan w:val="2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F2C" w:rsidRPr="00F71EA7" w:rsidRDefault="00AE6F2C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047217">
        <w:trPr>
          <w:cantSplit/>
          <w:trHeight w:val="567"/>
          <w:jc w:val="center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F2C" w:rsidRPr="00CC08EC" w:rsidRDefault="00AE6F2C" w:rsidP="00EB6839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來源</w:t>
            </w:r>
          </w:p>
        </w:tc>
        <w:tc>
          <w:tcPr>
            <w:tcW w:w="26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E6F2C" w:rsidRPr="00F71EA7" w:rsidRDefault="00AE6F2C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szCs w:val="24"/>
              </w:rPr>
              <w:t>□ 溯源農產品</w:t>
            </w:r>
          </w:p>
        </w:tc>
        <w:tc>
          <w:tcPr>
            <w:tcW w:w="18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8" w:type="dxa"/>
              <w:bottom w:w="28" w:type="dxa"/>
            </w:tcMar>
            <w:vAlign w:val="center"/>
          </w:tcPr>
          <w:p w:rsidR="00AE6F2C" w:rsidRPr="00F71EA7" w:rsidRDefault="00AE6F2C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szCs w:val="24"/>
              </w:rPr>
              <w:t>□ 產銷履歷</w:t>
            </w:r>
          </w:p>
        </w:tc>
        <w:tc>
          <w:tcPr>
            <w:tcW w:w="174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E6F2C" w:rsidRPr="00CC08EC" w:rsidRDefault="00AE6F2C" w:rsidP="0019546A">
            <w:pPr>
              <w:snapToGrid w:val="0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>□ 有機</w:t>
            </w:r>
          </w:p>
        </w:tc>
        <w:tc>
          <w:tcPr>
            <w:tcW w:w="227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E6F2C" w:rsidRPr="00CC08EC" w:rsidRDefault="00AE6F2C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>□ 有機轉型期</w:t>
            </w:r>
          </w:p>
        </w:tc>
      </w:tr>
      <w:tr w:rsidR="00CC08EC" w:rsidRPr="00CC08EC" w:rsidTr="003A0C55">
        <w:trPr>
          <w:cantSplit/>
          <w:trHeight w:val="454"/>
          <w:jc w:val="center"/>
        </w:trPr>
        <w:tc>
          <w:tcPr>
            <w:tcW w:w="10343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F2C" w:rsidRPr="00F71EA7" w:rsidRDefault="00AE6F2C" w:rsidP="001E2BEA">
            <w:pPr>
              <w:snapToGrid w:val="0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>四、特定品項及其加工方式</w:t>
            </w:r>
            <w:r w:rsidR="00F71EA7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初次申請者填寫</w:t>
            </w:r>
            <w:r w:rsidR="001E2BEA" w:rsidRPr="00F71EA7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CC08EC" w:rsidRPr="00CC08EC" w:rsidTr="004C4CEC">
        <w:trPr>
          <w:cantSplit/>
          <w:trHeight w:val="510"/>
          <w:jc w:val="center"/>
        </w:trPr>
        <w:tc>
          <w:tcPr>
            <w:tcW w:w="3176" w:type="dxa"/>
            <w:gridSpan w:val="6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:rsidR="00EB6839" w:rsidRPr="00F71EA7" w:rsidRDefault="00EB6839" w:rsidP="00EB6839">
            <w:pPr>
              <w:pStyle w:val="a8"/>
              <w:numPr>
                <w:ilvl w:val="0"/>
                <w:numId w:val="41"/>
              </w:numPr>
              <w:snapToGrid w:val="0"/>
              <w:ind w:leftChars="0" w:rightChars="-70" w:right="-168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產銷履歷驗證加工品</w:t>
            </w:r>
          </w:p>
        </w:tc>
        <w:tc>
          <w:tcPr>
            <w:tcW w:w="3122" w:type="dxa"/>
            <w:gridSpan w:val="7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EB6839" w:rsidRPr="00F71EA7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F71EA7">
              <w:rPr>
                <w:rFonts w:ascii="Times New Roman" w:eastAsia="標楷體" w:hAnsi="Times New Roman" w:cs="Times New Roman" w:hint="eastAsia"/>
                <w:szCs w:val="24"/>
              </w:rPr>
              <w:t>組織代碼：</w:t>
            </w:r>
          </w:p>
        </w:tc>
        <w:tc>
          <w:tcPr>
            <w:tcW w:w="3303" w:type="dxa"/>
            <w:gridSpan w:val="14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EB6839" w:rsidRPr="00CC08EC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驗證類別：</w:t>
            </w:r>
          </w:p>
        </w:tc>
        <w:tc>
          <w:tcPr>
            <w:tcW w:w="742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EB6839" w:rsidRPr="00CC08EC" w:rsidRDefault="00EB6839" w:rsidP="0019546A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8505" w:type="dxa"/>
            <w:gridSpan w:val="27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4C4CEC">
        <w:trPr>
          <w:cantSplit/>
          <w:trHeight w:val="510"/>
          <w:jc w:val="center"/>
        </w:trPr>
        <w:tc>
          <w:tcPr>
            <w:tcW w:w="3176" w:type="dxa"/>
            <w:gridSpan w:val="6"/>
            <w:tcBorders>
              <w:left w:val="single" w:sz="4" w:space="0" w:color="auto"/>
              <w:right w:val="nil"/>
            </w:tcBorders>
            <w:vAlign w:val="center"/>
          </w:tcPr>
          <w:p w:rsidR="00EB6839" w:rsidRPr="00CC08EC" w:rsidRDefault="00EB6839" w:rsidP="00EB6839">
            <w:pPr>
              <w:pStyle w:val="a8"/>
              <w:numPr>
                <w:ilvl w:val="0"/>
                <w:numId w:val="40"/>
              </w:numPr>
              <w:snapToGrid w:val="0"/>
              <w:ind w:leftChars="0"/>
              <w:rPr>
                <w:rFonts w:ascii="標楷體" w:eastAsia="標楷體" w:hAnsi="標楷體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有機驗證加工品</w:t>
            </w:r>
          </w:p>
        </w:tc>
        <w:tc>
          <w:tcPr>
            <w:tcW w:w="3122" w:type="dxa"/>
            <w:gridSpan w:val="7"/>
            <w:tcBorders>
              <w:left w:val="nil"/>
              <w:right w:val="nil"/>
            </w:tcBorders>
            <w:vAlign w:val="center"/>
          </w:tcPr>
          <w:p w:rsidR="00EB6839" w:rsidRPr="00CC08EC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證書字號：</w:t>
            </w:r>
          </w:p>
        </w:tc>
        <w:tc>
          <w:tcPr>
            <w:tcW w:w="3303" w:type="dxa"/>
            <w:gridSpan w:val="14"/>
            <w:tcBorders>
              <w:left w:val="nil"/>
              <w:right w:val="nil"/>
            </w:tcBorders>
            <w:vAlign w:val="center"/>
          </w:tcPr>
          <w:p w:rsidR="00EB6839" w:rsidRPr="00CC08EC" w:rsidRDefault="00EB6839" w:rsidP="0019546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產品類別：</w:t>
            </w:r>
          </w:p>
        </w:tc>
        <w:tc>
          <w:tcPr>
            <w:tcW w:w="742" w:type="dxa"/>
            <w:gridSpan w:val="3"/>
            <w:tcBorders>
              <w:left w:val="nil"/>
              <w:right w:val="single" w:sz="4" w:space="0" w:color="auto"/>
            </w:tcBorders>
            <w:vAlign w:val="center"/>
          </w:tcPr>
          <w:p w:rsidR="00EB6839" w:rsidRPr="00CC08EC" w:rsidRDefault="00EB6839" w:rsidP="0090375B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品項</w:t>
            </w:r>
          </w:p>
        </w:tc>
        <w:tc>
          <w:tcPr>
            <w:tcW w:w="8505" w:type="dxa"/>
            <w:gridSpan w:val="2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AB044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3A0C55">
        <w:trPr>
          <w:cantSplit/>
          <w:trHeight w:val="510"/>
          <w:jc w:val="center"/>
        </w:trPr>
        <w:tc>
          <w:tcPr>
            <w:tcW w:w="10343" w:type="dxa"/>
            <w:gridSpan w:val="30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EB6839">
            <w:pPr>
              <w:pStyle w:val="a8"/>
              <w:numPr>
                <w:ilvl w:val="0"/>
                <w:numId w:val="39"/>
              </w:numPr>
              <w:snapToGrid w:val="0"/>
              <w:ind w:leftChars="0"/>
              <w:rPr>
                <w:rFonts w:ascii="標楷體" w:eastAsia="標楷體" w:hAnsi="標楷體" w:cs="Times New Roman"/>
                <w:kern w:val="0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kern w:val="0"/>
                <w:szCs w:val="24"/>
              </w:rPr>
              <w:t>農糧加工品項及其加工方式(依正面表列內容)</w:t>
            </w:r>
          </w:p>
        </w:tc>
      </w:tr>
      <w:tr w:rsidR="00CC08EC" w:rsidRPr="00CC08EC" w:rsidTr="00047217">
        <w:trPr>
          <w:cantSplit/>
          <w:trHeight w:val="56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加工方式</w:t>
            </w:r>
          </w:p>
        </w:tc>
        <w:tc>
          <w:tcPr>
            <w:tcW w:w="1729" w:type="dxa"/>
            <w:gridSpan w:val="4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B6839" w:rsidRPr="00CC08EC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>□ 乾燥</w:t>
            </w:r>
          </w:p>
        </w:tc>
        <w:tc>
          <w:tcPr>
            <w:tcW w:w="1355" w:type="dxa"/>
            <w:gridSpan w:val="2"/>
            <w:tcBorders>
              <w:left w:val="nil"/>
              <w:bottom w:val="single" w:sz="4" w:space="0" w:color="auto"/>
              <w:right w:val="nil"/>
            </w:tcBorders>
            <w:tcMar>
              <w:top w:w="0" w:type="dxa"/>
              <w:bottom w:w="28" w:type="dxa"/>
            </w:tcMar>
            <w:vAlign w:val="center"/>
          </w:tcPr>
          <w:p w:rsidR="00EB6839" w:rsidRPr="00CC08EC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>□ 粉碎</w:t>
            </w:r>
          </w:p>
        </w:tc>
        <w:tc>
          <w:tcPr>
            <w:tcW w:w="135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EB6839" w:rsidRPr="00CC08EC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>□ 碾製</w:t>
            </w:r>
          </w:p>
        </w:tc>
        <w:tc>
          <w:tcPr>
            <w:tcW w:w="1504" w:type="dxa"/>
            <w:gridSpan w:val="7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EB6839" w:rsidRPr="00CC08EC" w:rsidRDefault="00EB6839" w:rsidP="0019546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 xml:space="preserve">□ </w:t>
            </w:r>
            <w:proofErr w:type="gramStart"/>
            <w:r w:rsidRPr="00CC08EC">
              <w:rPr>
                <w:rFonts w:ascii="標楷體" w:eastAsia="標楷體" w:hAnsi="標楷體" w:cs="Times New Roman" w:hint="eastAsia"/>
                <w:szCs w:val="24"/>
              </w:rPr>
              <w:t>焙</w:t>
            </w:r>
            <w:proofErr w:type="gramEnd"/>
            <w:r w:rsidRPr="00CC08EC">
              <w:rPr>
                <w:rFonts w:ascii="標楷體" w:eastAsia="標楷體" w:hAnsi="標楷體" w:cs="Times New Roman" w:hint="eastAsia"/>
                <w:szCs w:val="24"/>
              </w:rPr>
              <w:t xml:space="preserve">炒 </w:t>
            </w:r>
          </w:p>
        </w:tc>
        <w:tc>
          <w:tcPr>
            <w:tcW w:w="2567" w:type="dxa"/>
            <w:gridSpan w:val="11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8274B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szCs w:val="24"/>
              </w:rPr>
              <w:t xml:space="preserve"> □ 冷藏/冷凍</w:t>
            </w: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18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19546A">
            <w:pPr>
              <w:snapToGrid w:val="0"/>
              <w:jc w:val="distribute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品項</w:t>
            </w:r>
          </w:p>
        </w:tc>
        <w:tc>
          <w:tcPr>
            <w:tcW w:w="8505" w:type="dxa"/>
            <w:gridSpan w:val="2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6839" w:rsidRPr="00CC08EC" w:rsidRDefault="00EB6839" w:rsidP="00AB0442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C08EC" w:rsidRPr="00CC08EC" w:rsidTr="00A205B8">
        <w:trPr>
          <w:cantSplit/>
          <w:trHeight w:val="454"/>
          <w:jc w:val="center"/>
        </w:trPr>
        <w:tc>
          <w:tcPr>
            <w:tcW w:w="10343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0C55" w:rsidRPr="00CC08EC" w:rsidRDefault="003A0C55" w:rsidP="00490644">
            <w:pPr>
              <w:snapToGrid w:val="0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CC08EC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lastRenderedPageBreak/>
              <w:t>五、變更事項說明</w:t>
            </w:r>
            <w:r w:rsidR="00490644" w:rsidRPr="00CC08EC">
              <w:rPr>
                <w:rFonts w:ascii="標楷體" w:eastAsia="標楷體" w:hAnsi="標楷體" w:cs="Times New Roman" w:hint="eastAsia"/>
                <w:b/>
                <w:bCs/>
                <w:sz w:val="28"/>
                <w:szCs w:val="24"/>
              </w:rPr>
              <w:t xml:space="preserve"> </w:t>
            </w:r>
            <w:r w:rsidR="00E8165F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(</w:t>
            </w:r>
            <w:r w:rsidR="004C4CEC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變更</w:t>
            </w:r>
            <w:r w:rsidR="00F757E0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申請</w:t>
            </w:r>
            <w:r w:rsidR="004C4CEC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者</w:t>
            </w:r>
            <w:r w:rsidR="00E8165F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填</w:t>
            </w:r>
            <w:r w:rsidR="004C4CEC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寫</w:t>
            </w:r>
            <w:r w:rsidR="00E8165F" w:rsidRPr="00CC08EC">
              <w:rPr>
                <w:rFonts w:ascii="Times New Roman" w:eastAsia="標楷體" w:hAnsi="Times New Roman" w:cs="Times New Roman" w:hint="eastAsia"/>
                <w:color w:val="A6A6A6" w:themeColor="background1" w:themeShade="A6"/>
                <w:szCs w:val="24"/>
              </w:rPr>
              <w:t>)</w:t>
            </w:r>
          </w:p>
        </w:tc>
      </w:tr>
      <w:tr w:rsidR="00CC08EC" w:rsidRPr="00CC08EC" w:rsidTr="00047217">
        <w:trPr>
          <w:cantSplit/>
          <w:trHeight w:val="454"/>
          <w:jc w:val="center"/>
        </w:trPr>
        <w:tc>
          <w:tcPr>
            <w:tcW w:w="21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:rsidR="003A0C55" w:rsidRPr="00CC08EC" w:rsidRDefault="003A0C55" w:rsidP="003A0C55">
            <w:pPr>
              <w:snapToGrid w:val="0"/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變更內容</w:t>
            </w:r>
          </w:p>
          <w:p w:rsidR="003A0C55" w:rsidRPr="00CC08EC" w:rsidRDefault="003A0C55" w:rsidP="003A0C55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變更事項</w:t>
            </w:r>
          </w:p>
        </w:tc>
        <w:tc>
          <w:tcPr>
            <w:tcW w:w="41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0C55" w:rsidRPr="00CC08EC" w:rsidRDefault="003A0C55" w:rsidP="007E3A23">
            <w:pPr>
              <w:snapToGrid w:val="0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變　　更　　前</w:t>
            </w:r>
          </w:p>
        </w:tc>
        <w:tc>
          <w:tcPr>
            <w:tcW w:w="40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0C55" w:rsidRPr="00CC08EC" w:rsidRDefault="003A0C55" w:rsidP="007E3A23">
            <w:pPr>
              <w:snapToGrid w:val="0"/>
              <w:jc w:val="center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變　　更　　後</w:t>
            </w: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7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加工場名稱</w:t>
            </w:r>
          </w:p>
        </w:tc>
        <w:tc>
          <w:tcPr>
            <w:tcW w:w="41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7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負責人姓名</w:t>
            </w:r>
          </w:p>
        </w:tc>
        <w:tc>
          <w:tcPr>
            <w:tcW w:w="41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7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pacing w:line="320" w:lineRule="exact"/>
              <w:jc w:val="distribute"/>
              <w:rPr>
                <w:rFonts w:ascii="Times New Roman" w:eastAsia="標楷體" w:hAnsi="Times New Roman" w:cs="Times New Roman"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加工作業區之</w:t>
            </w:r>
          </w:p>
          <w:p w:rsidR="0025128F" w:rsidRPr="00CC08EC" w:rsidRDefault="0025128F" w:rsidP="0025128F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樓地板面積</w:t>
            </w:r>
          </w:p>
        </w:tc>
        <w:tc>
          <w:tcPr>
            <w:tcW w:w="41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7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加工產品</w:t>
            </w:r>
            <w:proofErr w:type="gramStart"/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品</w:t>
            </w:r>
            <w:proofErr w:type="gramEnd"/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項及加工方式</w:t>
            </w:r>
          </w:p>
        </w:tc>
        <w:tc>
          <w:tcPr>
            <w:tcW w:w="41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CC08EC" w:rsidRPr="00CC08EC" w:rsidTr="00047217">
        <w:trPr>
          <w:cantSplit/>
          <w:trHeight w:val="737"/>
          <w:jc w:val="center"/>
        </w:trPr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bCs/>
                <w:szCs w:val="24"/>
              </w:rPr>
              <w:t>□</w:t>
            </w:r>
          </w:p>
        </w:tc>
        <w:tc>
          <w:tcPr>
            <w:tcW w:w="17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jc w:val="distribute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CC08EC">
              <w:rPr>
                <w:rFonts w:ascii="Times New Roman" w:eastAsia="標楷體" w:hAnsi="Times New Roman" w:cs="Times New Roman" w:hint="eastAsia"/>
                <w:szCs w:val="24"/>
              </w:rPr>
              <w:t>經營計畫</w:t>
            </w:r>
          </w:p>
        </w:tc>
        <w:tc>
          <w:tcPr>
            <w:tcW w:w="417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  <w:tc>
          <w:tcPr>
            <w:tcW w:w="4045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25128F" w:rsidRPr="00CC08EC" w:rsidTr="00522A66">
        <w:trPr>
          <w:cantSplit/>
          <w:trHeight w:val="737"/>
          <w:jc w:val="center"/>
        </w:trPr>
        <w:tc>
          <w:tcPr>
            <w:tcW w:w="10343" w:type="dxa"/>
            <w:gridSpan w:val="3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128F" w:rsidRPr="00CC08EC" w:rsidRDefault="0025128F" w:rsidP="0025128F">
            <w:pPr>
              <w:snapToGrid w:val="0"/>
              <w:spacing w:line="240" w:lineRule="exact"/>
              <w:ind w:left="21" w:hangingChars="10" w:hanging="21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附註：</w:t>
            </w:r>
          </w:p>
          <w:p w:rsidR="0025128F" w:rsidRPr="002A24D3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申請者應依下列申</w:t>
            </w:r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請情形填寫申請書：</w:t>
            </w:r>
          </w:p>
          <w:p w:rsidR="0025128F" w:rsidRPr="002A24D3" w:rsidRDefault="0025128F" w:rsidP="0025128F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初次申請</w:t>
            </w:r>
            <w:r w:rsidR="008F72FC"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者</w:t>
            </w:r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，應填寫第一至四欄位</w:t>
            </w:r>
            <w:r w:rsidR="00687235"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。</w:t>
            </w:r>
          </w:p>
          <w:p w:rsidR="0025128F" w:rsidRPr="002A24D3" w:rsidRDefault="0025128F" w:rsidP="0025128F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變更申請者，應填寫第一、二及五欄位。</w:t>
            </w:r>
          </w:p>
          <w:p w:rsidR="00687235" w:rsidRPr="00CC08EC" w:rsidRDefault="00687235" w:rsidP="00687235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展</w:t>
            </w:r>
            <w:proofErr w:type="gramStart"/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延申</w:t>
            </w:r>
            <w:proofErr w:type="gramEnd"/>
            <w:r w:rsidRPr="002A24D3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請者，應填</w:t>
            </w: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寫第一及二欄位。</w:t>
            </w:r>
          </w:p>
          <w:p w:rsidR="00E860D4" w:rsidRPr="00CC08EC" w:rsidRDefault="00E860D4" w:rsidP="00E860D4">
            <w:pPr>
              <w:pStyle w:val="a8"/>
              <w:numPr>
                <w:ilvl w:val="0"/>
                <w:numId w:val="45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展延</w:t>
            </w:r>
            <w:proofErr w:type="gramStart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併</w:t>
            </w:r>
            <w:proofErr w:type="gramEnd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變更申請者，應填寫第一</w:t>
            </w:r>
            <w:r w:rsidR="00F71EA7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、二及五</w:t>
            </w: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欄位。</w:t>
            </w:r>
          </w:p>
          <w:p w:rsidR="0025128F" w:rsidRPr="00CC08EC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設場地點之加工設施面積，</w:t>
            </w:r>
            <w:proofErr w:type="gramStart"/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指農糧</w:t>
            </w:r>
            <w:proofErr w:type="gramEnd"/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產品加工室或碾米機房之建築面積；申請登記之加工</w:t>
            </w:r>
            <w:proofErr w:type="gramStart"/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作業區樓地板</w:t>
            </w:r>
            <w:proofErr w:type="gramEnd"/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面積，指預計申請登記之農產品初級加工場區域面積。</w:t>
            </w:r>
          </w:p>
          <w:p w:rsidR="0025128F" w:rsidRPr="00CC08EC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加工設施為免申請建築執照者，</w:t>
            </w:r>
            <w:proofErr w:type="gramStart"/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免填使用</w:t>
            </w:r>
            <w:proofErr w:type="gramEnd"/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執照號碼欄位。</w:t>
            </w:r>
            <w:bookmarkStart w:id="1" w:name="_GoBack"/>
            <w:bookmarkEnd w:id="1"/>
          </w:p>
          <w:p w:rsidR="0025128F" w:rsidRPr="00CC08EC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/>
                <w:sz w:val="21"/>
                <w:szCs w:val="21"/>
              </w:rPr>
              <w:t>透過產銷履歷驗證加工品及有機驗證加工品申請者，不包括醃漬、醱酵、製糖、植物油脂之萃取及精煉等加工方式所產製之品項。</w:t>
            </w:r>
          </w:p>
          <w:p w:rsidR="0025128F" w:rsidRPr="00CC08EC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變更登記應於事先提出申請，並</w:t>
            </w:r>
            <w:proofErr w:type="gramStart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檢附欲變更</w:t>
            </w:r>
            <w:proofErr w:type="gramEnd"/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登記之相關文件，以供審核。</w:t>
            </w:r>
          </w:p>
          <w:p w:rsidR="0025128F" w:rsidRPr="00CC08EC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負責人有變更時，其資格仍應符合「農產品初級加工場管理辦法」第八條規定。</w:t>
            </w:r>
          </w:p>
          <w:p w:rsidR="0025128F" w:rsidRPr="00CC08EC" w:rsidRDefault="0025128F" w:rsidP="0025128F">
            <w:pPr>
              <w:pStyle w:val="a8"/>
              <w:numPr>
                <w:ilvl w:val="0"/>
                <w:numId w:val="44"/>
              </w:numPr>
              <w:snapToGrid w:val="0"/>
              <w:spacing w:line="240" w:lineRule="exact"/>
              <w:ind w:leftChars="0"/>
              <w:contextualSpacing/>
              <w:jc w:val="both"/>
              <w:rPr>
                <w:rFonts w:ascii="Times New Roman" w:eastAsia="標楷體" w:hAnsi="Times New Roman" w:cs="Times New Roman"/>
                <w:sz w:val="21"/>
                <w:szCs w:val="21"/>
              </w:rPr>
            </w:pPr>
            <w:r w:rsidRPr="00CC08EC">
              <w:rPr>
                <w:rFonts w:ascii="Times New Roman" w:eastAsia="標楷體" w:hAnsi="Times New Roman" w:cs="Times New Roman" w:hint="eastAsia"/>
                <w:sz w:val="21"/>
                <w:szCs w:val="21"/>
              </w:rPr>
              <w:t>經營地址變更者，因涉及加工場所安全衛生等條件之審查，故應重新申請登記。</w:t>
            </w:r>
          </w:p>
        </w:tc>
      </w:tr>
    </w:tbl>
    <w:p w:rsidR="004C4CEC" w:rsidRPr="00CC08EC" w:rsidRDefault="004C4CEC"/>
    <w:p w:rsidR="004C4CEC" w:rsidRPr="00CC08EC" w:rsidRDefault="0025128F">
      <w:pPr>
        <w:rPr>
          <w:rFonts w:ascii="Times New Roman" w:eastAsia="標楷體" w:hAnsi="Times New Roman" w:cs="Times New Roman"/>
          <w:sz w:val="28"/>
          <w:szCs w:val="28"/>
        </w:rPr>
      </w:pPr>
      <w:r w:rsidRPr="00CC08E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FC6D56" wp14:editId="314B5554">
                <wp:simplePos x="0" y="0"/>
                <wp:positionH relativeFrom="column">
                  <wp:posOffset>2581275</wp:posOffset>
                </wp:positionH>
                <wp:positionV relativeFrom="paragraph">
                  <wp:posOffset>24465</wp:posOffset>
                </wp:positionV>
                <wp:extent cx="504000" cy="504000"/>
                <wp:effectExtent l="0" t="0" r="10795" b="1079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000" cy="504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4330343" id="矩形 1" o:spid="_x0000_s1026" style="position:absolute;margin-left:203.25pt;margin-top:1.95pt;width:39.7pt;height:3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" filled="f" strokecolor="black [3213]" strokeweight=".5pt"/>
            </w:pict>
          </mc:Fallback>
        </mc:AlternateContent>
      </w:r>
      <w:r w:rsidR="00DE07FC" w:rsidRPr="00CC08EC">
        <w:rPr>
          <w:rFonts w:ascii="Times New Roman" w:eastAsia="標楷體" w:hAnsi="Times New Roman" w:cs="Times New Roman" w:hint="eastAsia"/>
          <w:sz w:val="28"/>
          <w:szCs w:val="28"/>
        </w:rPr>
        <w:t>申請人簽章</w:t>
      </w:r>
      <w:r w:rsidR="004C4CEC" w:rsidRPr="00CC08EC">
        <w:rPr>
          <w:rFonts w:ascii="Times New Roman" w:eastAsia="標楷體" w:hAnsi="Times New Roman" w:cs="Times New Roman" w:hint="eastAsia"/>
          <w:sz w:val="28"/>
          <w:szCs w:val="28"/>
        </w:rPr>
        <w:t>：</w:t>
      </w:r>
      <w:r w:rsidR="004C4CEC" w:rsidRPr="00CC08EC">
        <w:rPr>
          <w:rFonts w:ascii="Times New Roman" w:eastAsia="標楷體" w:hAnsi="Times New Roman" w:cs="Times New Roman" w:hint="eastAsia"/>
          <w:sz w:val="28"/>
          <w:szCs w:val="28"/>
          <w:u w:val="single"/>
        </w:rPr>
        <w:t xml:space="preserve">　　　　　　　　</w:t>
      </w: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4C4CEC" w:rsidRPr="00CC08EC" w:rsidRDefault="004C4CEC">
      <w:pPr>
        <w:rPr>
          <w:rFonts w:ascii="Times New Roman" w:eastAsia="標楷體" w:hAnsi="Times New Roman" w:cs="Times New Roman"/>
          <w:sz w:val="28"/>
          <w:szCs w:val="28"/>
        </w:rPr>
      </w:pPr>
    </w:p>
    <w:p w:rsidR="00D05B68" w:rsidRPr="00CC08EC" w:rsidRDefault="004C4CEC" w:rsidP="004C4CEC">
      <w:pPr>
        <w:jc w:val="distribute"/>
        <w:rPr>
          <w:vanish/>
          <w:sz w:val="16"/>
          <w:szCs w:val="16"/>
        </w:rPr>
      </w:pPr>
      <w:r w:rsidRPr="00CC08EC">
        <w:rPr>
          <w:rFonts w:ascii="Times New Roman" w:eastAsia="標楷體" w:hAnsi="Times New Roman" w:cs="Times New Roman" w:hint="eastAsia"/>
          <w:sz w:val="28"/>
          <w:szCs w:val="28"/>
        </w:rPr>
        <w:t>中華民國　　　年　　　月　　　日</w:t>
      </w:r>
    </w:p>
    <w:sectPr w:rsidR="00D05B68" w:rsidRPr="00CC08EC" w:rsidSect="00FC63EB">
      <w:headerReference w:type="default" r:id="rId8"/>
      <w:footerReference w:type="default" r:id="rId9"/>
      <w:pgSz w:w="11906" w:h="16838"/>
      <w:pgMar w:top="567" w:right="851" w:bottom="567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1F78" w:rsidRDefault="009A1F78" w:rsidP="00732622">
      <w:r>
        <w:separator/>
      </w:r>
    </w:p>
  </w:endnote>
  <w:endnote w:type="continuationSeparator" w:id="0">
    <w:p w:rsidR="009A1F78" w:rsidRDefault="009A1F78" w:rsidP="0073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50C5" w:rsidRPr="00E06923" w:rsidRDefault="00F45259" w:rsidP="001F50C5">
    <w:pPr>
      <w:pStyle w:val="a5"/>
      <w:jc w:val="right"/>
    </w:pPr>
    <w:r>
      <w:rPr>
        <w:rFonts w:ascii="Times New Roman" w:eastAsia="標楷體" w:hAnsi="Times New Roman" w:cs="Times New Roman" w:hint="eastAsia"/>
        <w:bCs/>
      </w:rPr>
      <w:t>2023.06</w:t>
    </w:r>
    <w:r w:rsidR="00947C18">
      <w:rPr>
        <w:rFonts w:ascii="Times New Roman" w:eastAsia="標楷體" w:hAnsi="Times New Roman" w:cs="Times New Roman" w:hint="eastAsia"/>
        <w:bCs/>
      </w:rPr>
      <w:t>公告</w:t>
    </w:r>
    <w:r w:rsidR="001F50C5" w:rsidRPr="00E06923">
      <w:rPr>
        <w:rFonts w:ascii="Times New Roman" w:eastAsia="標楷體" w:hAnsi="Times New Roman" w:cs="Times New Roman" w:hint="eastAsia"/>
        <w:bCs/>
      </w:rPr>
      <w:t>版次</w:t>
    </w:r>
  </w:p>
  <w:p w:rsidR="001F50C5" w:rsidRDefault="001F50C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1F78" w:rsidRDefault="009A1F78" w:rsidP="00732622">
      <w:r>
        <w:separator/>
      </w:r>
    </w:p>
  </w:footnote>
  <w:footnote w:type="continuationSeparator" w:id="0">
    <w:p w:rsidR="009A1F78" w:rsidRDefault="009A1F78" w:rsidP="00732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50C5" w:rsidRDefault="001F50C5" w:rsidP="0068489A">
    <w:pPr>
      <w:pStyle w:val="a3"/>
      <w:jc w:val="right"/>
      <w:rPr>
        <w:rFonts w:ascii="Times New Roman" w:eastAsia="標楷體" w:hAnsi="Times New Roman" w:cs="Times New Roman"/>
        <w:sz w:val="24"/>
        <w:szCs w:val="24"/>
      </w:rPr>
    </w:pPr>
  </w:p>
  <w:p w:rsidR="00C23617" w:rsidRPr="001635D4" w:rsidRDefault="004736C8" w:rsidP="0068489A">
    <w:pPr>
      <w:pStyle w:val="a3"/>
      <w:jc w:val="right"/>
      <w:rPr>
        <w:rFonts w:ascii="Times New Roman" w:eastAsia="標楷體" w:hAnsi="Times New Roman" w:cs="Times New Roman"/>
        <w:sz w:val="24"/>
        <w:szCs w:val="24"/>
      </w:rPr>
    </w:pPr>
    <w:r w:rsidRPr="004736C8">
      <w:rPr>
        <w:rFonts w:ascii="Times New Roman" w:eastAsia="標楷體" w:hAnsi="Times New Roman" w:cs="Times New Roman" w:hint="eastAsia"/>
        <w:sz w:val="24"/>
        <w:szCs w:val="24"/>
      </w:rPr>
      <w:t>農民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97019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1" w15:restartNumberingAfterBreak="0">
    <w:nsid w:val="04C22EEF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CA2EFC"/>
    <w:multiLevelType w:val="hybridMultilevel"/>
    <w:tmpl w:val="666E2672"/>
    <w:lvl w:ilvl="0" w:tplc="65F4CC1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7724BB3"/>
    <w:multiLevelType w:val="hybridMultilevel"/>
    <w:tmpl w:val="BA44544C"/>
    <w:lvl w:ilvl="0" w:tplc="D2AA58D0">
      <w:start w:val="1"/>
      <w:numFmt w:val="taiwaneseCountingThousand"/>
      <w:lvlText w:val="%1、"/>
      <w:lvlJc w:val="left"/>
      <w:pPr>
        <w:ind w:left="1003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4" w15:restartNumberingAfterBreak="0">
    <w:nsid w:val="0A2A20C7"/>
    <w:multiLevelType w:val="hybridMultilevel"/>
    <w:tmpl w:val="F0601C2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1B85BC0">
      <w:start w:val="1"/>
      <w:numFmt w:val="decimal"/>
      <w:lvlText w:val="%2.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B15594B"/>
    <w:multiLevelType w:val="hybridMultilevel"/>
    <w:tmpl w:val="761ECB08"/>
    <w:lvl w:ilvl="0" w:tplc="65FCD166">
      <w:start w:val="1"/>
      <w:numFmt w:val="taiwaneseCountingThousand"/>
      <w:lvlText w:val="%1、"/>
      <w:lvlJc w:val="left"/>
      <w:pPr>
        <w:ind w:left="1058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B2F495C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C205169"/>
    <w:multiLevelType w:val="hybridMultilevel"/>
    <w:tmpl w:val="CCBCF6EA"/>
    <w:lvl w:ilvl="0" w:tplc="0242F2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92873B6">
      <w:start w:val="1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2A73DE2"/>
    <w:multiLevelType w:val="hybridMultilevel"/>
    <w:tmpl w:val="C1DEECA6"/>
    <w:lvl w:ilvl="0" w:tplc="1D5466CA">
      <w:start w:val="1"/>
      <w:numFmt w:val="decimal"/>
      <w:suff w:val="nothing"/>
      <w:lvlText w:val="%1."/>
      <w:lvlJc w:val="left"/>
      <w:pPr>
        <w:ind w:left="57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32F1D6D"/>
    <w:multiLevelType w:val="hybridMultilevel"/>
    <w:tmpl w:val="74AE92B6"/>
    <w:lvl w:ilvl="0" w:tplc="A7423E10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55B720C"/>
    <w:multiLevelType w:val="hybridMultilevel"/>
    <w:tmpl w:val="5A5AA468"/>
    <w:lvl w:ilvl="0" w:tplc="B29ED0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670724A"/>
    <w:multiLevelType w:val="hybridMultilevel"/>
    <w:tmpl w:val="AD704A36"/>
    <w:lvl w:ilvl="0" w:tplc="F9C0CF56">
      <w:start w:val="109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080097"/>
    <w:multiLevelType w:val="hybridMultilevel"/>
    <w:tmpl w:val="6EB22CCC"/>
    <w:lvl w:ilvl="0" w:tplc="BFCA44F8">
      <w:start w:val="1"/>
      <w:numFmt w:val="taiwaneseCountingThousand"/>
      <w:lvlText w:val="%1、"/>
      <w:lvlJc w:val="left"/>
      <w:pPr>
        <w:ind w:left="820" w:hanging="8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873FE3"/>
    <w:multiLevelType w:val="hybridMultilevel"/>
    <w:tmpl w:val="8DA68FF6"/>
    <w:lvl w:ilvl="0" w:tplc="29983B0E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</w:rPr>
    </w:lvl>
    <w:lvl w:ilvl="1" w:tplc="29983B0E">
      <w:start w:val="1"/>
      <w:numFmt w:val="taiwaneseCountingThousand"/>
      <w:lvlText w:val="%2、"/>
      <w:lvlJc w:val="left"/>
      <w:pPr>
        <w:ind w:left="1953" w:hanging="48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14" w15:restartNumberingAfterBreak="0">
    <w:nsid w:val="21393CA9"/>
    <w:multiLevelType w:val="hybridMultilevel"/>
    <w:tmpl w:val="FC142CB4"/>
    <w:lvl w:ilvl="0" w:tplc="68DEAEB8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22FB3449"/>
    <w:multiLevelType w:val="hybridMultilevel"/>
    <w:tmpl w:val="3094F1CC"/>
    <w:lvl w:ilvl="0" w:tplc="65201404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79D71D3"/>
    <w:multiLevelType w:val="hybridMultilevel"/>
    <w:tmpl w:val="924CEEA4"/>
    <w:lvl w:ilvl="0" w:tplc="D1C2A30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8916E3E"/>
    <w:multiLevelType w:val="hybridMultilevel"/>
    <w:tmpl w:val="71647EDE"/>
    <w:lvl w:ilvl="0" w:tplc="750E3B68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9D93156"/>
    <w:multiLevelType w:val="hybridMultilevel"/>
    <w:tmpl w:val="FC2A76E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C8F1911"/>
    <w:multiLevelType w:val="hybridMultilevel"/>
    <w:tmpl w:val="6714C23C"/>
    <w:lvl w:ilvl="0" w:tplc="5E205140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2DA713B9"/>
    <w:multiLevelType w:val="hybridMultilevel"/>
    <w:tmpl w:val="DA8A720C"/>
    <w:lvl w:ilvl="0" w:tplc="B470A3C4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0C64F2B"/>
    <w:multiLevelType w:val="hybridMultilevel"/>
    <w:tmpl w:val="09648E5E"/>
    <w:lvl w:ilvl="0" w:tplc="F38017D8">
      <w:start w:val="1"/>
      <w:numFmt w:val="taiwaneseCountingThousand"/>
      <w:lvlText w:val="%1、"/>
      <w:lvlJc w:val="left"/>
      <w:pPr>
        <w:ind w:left="480" w:hanging="480"/>
      </w:pPr>
      <w:rPr>
        <w:sz w:val="20"/>
        <w:szCs w:val="20"/>
      </w:rPr>
    </w:lvl>
    <w:lvl w:ilvl="1" w:tplc="20E69518">
      <w:start w:val="1"/>
      <w:numFmt w:val="taiwaneseCountingThousand"/>
      <w:lvlText w:val="(%2)"/>
      <w:lvlJc w:val="left"/>
      <w:pPr>
        <w:ind w:left="840" w:hanging="36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3225F3C"/>
    <w:multiLevelType w:val="hybridMultilevel"/>
    <w:tmpl w:val="A008C566"/>
    <w:lvl w:ilvl="0" w:tplc="3FC035A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58E4424"/>
    <w:multiLevelType w:val="hybridMultilevel"/>
    <w:tmpl w:val="732604B6"/>
    <w:lvl w:ilvl="0" w:tplc="28164D2E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36EC3365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89D1864"/>
    <w:multiLevelType w:val="hybridMultilevel"/>
    <w:tmpl w:val="76A8AE68"/>
    <w:lvl w:ilvl="0" w:tplc="AEC2BBC2">
      <w:start w:val="1"/>
      <w:numFmt w:val="taiwaneseCountingThousand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A7C0D"/>
    <w:multiLevelType w:val="hybridMultilevel"/>
    <w:tmpl w:val="C1DEECA6"/>
    <w:lvl w:ilvl="0" w:tplc="1D5466CA">
      <w:start w:val="1"/>
      <w:numFmt w:val="decimal"/>
      <w:suff w:val="nothing"/>
      <w:lvlText w:val="%1."/>
      <w:lvlJc w:val="left"/>
      <w:pPr>
        <w:ind w:left="57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063E80"/>
    <w:multiLevelType w:val="hybridMultilevel"/>
    <w:tmpl w:val="D220C3E0"/>
    <w:lvl w:ilvl="0" w:tplc="E4E4A776">
      <w:start w:val="1"/>
      <w:numFmt w:val="taiwaneseCountingThousand"/>
      <w:lvlText w:val="%1、"/>
      <w:lvlJc w:val="left"/>
      <w:pPr>
        <w:ind w:left="1473" w:hanging="480"/>
      </w:pPr>
      <w:rPr>
        <w:rFonts w:hint="default"/>
        <w:color w:val="auto"/>
        <w:u w:val="none"/>
      </w:rPr>
    </w:lvl>
    <w:lvl w:ilvl="1" w:tplc="E4E4A776">
      <w:start w:val="1"/>
      <w:numFmt w:val="taiwaneseCountingThousand"/>
      <w:lvlText w:val="%2、"/>
      <w:lvlJc w:val="left"/>
      <w:pPr>
        <w:ind w:left="1473" w:hanging="480"/>
      </w:pPr>
      <w:rPr>
        <w:rFonts w:hint="default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433" w:hanging="480"/>
      </w:pPr>
    </w:lvl>
    <w:lvl w:ilvl="3" w:tplc="0409000F" w:tentative="1">
      <w:start w:val="1"/>
      <w:numFmt w:val="decimal"/>
      <w:lvlText w:val="%4."/>
      <w:lvlJc w:val="left"/>
      <w:pPr>
        <w:ind w:left="291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3" w:hanging="480"/>
      </w:pPr>
    </w:lvl>
    <w:lvl w:ilvl="5" w:tplc="0409001B" w:tentative="1">
      <w:start w:val="1"/>
      <w:numFmt w:val="lowerRoman"/>
      <w:lvlText w:val="%6."/>
      <w:lvlJc w:val="right"/>
      <w:pPr>
        <w:ind w:left="3873" w:hanging="480"/>
      </w:pPr>
    </w:lvl>
    <w:lvl w:ilvl="6" w:tplc="0409000F" w:tentative="1">
      <w:start w:val="1"/>
      <w:numFmt w:val="decimal"/>
      <w:lvlText w:val="%7."/>
      <w:lvlJc w:val="left"/>
      <w:pPr>
        <w:ind w:left="435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3" w:hanging="480"/>
      </w:pPr>
    </w:lvl>
    <w:lvl w:ilvl="8" w:tplc="0409001B" w:tentative="1">
      <w:start w:val="1"/>
      <w:numFmt w:val="lowerRoman"/>
      <w:lvlText w:val="%9."/>
      <w:lvlJc w:val="right"/>
      <w:pPr>
        <w:ind w:left="5313" w:hanging="480"/>
      </w:pPr>
    </w:lvl>
  </w:abstractNum>
  <w:abstractNum w:abstractNumId="28" w15:restartNumberingAfterBreak="0">
    <w:nsid w:val="406410BA"/>
    <w:multiLevelType w:val="hybridMultilevel"/>
    <w:tmpl w:val="0862E256"/>
    <w:lvl w:ilvl="0" w:tplc="754A31FC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8954F60"/>
    <w:multiLevelType w:val="hybridMultilevel"/>
    <w:tmpl w:val="C7BAE3F4"/>
    <w:lvl w:ilvl="0" w:tplc="A2507B1E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sz w:val="2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9AE678A"/>
    <w:multiLevelType w:val="hybridMultilevel"/>
    <w:tmpl w:val="17429288"/>
    <w:lvl w:ilvl="0" w:tplc="FABA4F80">
      <w:start w:val="1"/>
      <w:numFmt w:val="taiwaneseCountingThousand"/>
      <w:lvlText w:val="%1、"/>
      <w:lvlJc w:val="left"/>
      <w:pPr>
        <w:ind w:left="1995" w:hanging="720"/>
      </w:pPr>
      <w:rPr>
        <w:rFonts w:hint="default"/>
        <w:sz w:val="28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9CA524F"/>
    <w:multiLevelType w:val="hybridMultilevel"/>
    <w:tmpl w:val="408CB172"/>
    <w:lvl w:ilvl="0" w:tplc="EAFA1028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B594110"/>
    <w:multiLevelType w:val="hybridMultilevel"/>
    <w:tmpl w:val="D46CF1A0"/>
    <w:lvl w:ilvl="0" w:tplc="49C0A46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D165FA4"/>
    <w:multiLevelType w:val="hybridMultilevel"/>
    <w:tmpl w:val="7F2A0CE8"/>
    <w:lvl w:ilvl="0" w:tplc="FC063884">
      <w:start w:val="4"/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2592FF6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39B7E34"/>
    <w:multiLevelType w:val="hybridMultilevel"/>
    <w:tmpl w:val="6E341C92"/>
    <w:lvl w:ilvl="0" w:tplc="780AAE6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3E21031"/>
    <w:multiLevelType w:val="hybridMultilevel"/>
    <w:tmpl w:val="51B8633A"/>
    <w:lvl w:ilvl="0" w:tplc="112C028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6312188"/>
    <w:multiLevelType w:val="hybridMultilevel"/>
    <w:tmpl w:val="89C85842"/>
    <w:lvl w:ilvl="0" w:tplc="612EB80E">
      <w:start w:val="1"/>
      <w:numFmt w:val="taiwaneseCountingThousand"/>
      <w:lvlText w:val="第%1條"/>
      <w:lvlJc w:val="left"/>
      <w:pPr>
        <w:ind w:left="480" w:hanging="480"/>
      </w:pPr>
      <w:rPr>
        <w:rFonts w:hint="eastAsia"/>
        <w:color w:val="auto"/>
      </w:rPr>
    </w:lvl>
    <w:lvl w:ilvl="1" w:tplc="0C3A4C6C">
      <w:start w:val="1"/>
      <w:numFmt w:val="taiwaneseCountingThousand"/>
      <w:lvlText w:val="%2、"/>
      <w:lvlJc w:val="left"/>
      <w:pPr>
        <w:ind w:left="1757" w:hanging="480"/>
      </w:pPr>
      <w:rPr>
        <w:rFonts w:hint="eastAsia"/>
        <w:lang w:val="en-US"/>
      </w:rPr>
    </w:lvl>
    <w:lvl w:ilvl="2" w:tplc="1F405FE4">
      <w:start w:val="1"/>
      <w:numFmt w:val="taiwaneseCountingThousand"/>
      <w:lvlText w:val="(%3)"/>
      <w:lvlJc w:val="left"/>
      <w:pPr>
        <w:ind w:left="1440" w:hanging="480"/>
      </w:pPr>
      <w:rPr>
        <w:rFonts w:hint="default"/>
        <w:color w:val="auto"/>
        <w:lang w:val="en-US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D047225"/>
    <w:multiLevelType w:val="hybridMultilevel"/>
    <w:tmpl w:val="562A0B62"/>
    <w:lvl w:ilvl="0" w:tplc="2DD6B868">
      <w:start w:val="1"/>
      <w:numFmt w:val="taiwaneseCountingThousand"/>
      <w:lvlText w:val="%1、"/>
      <w:lvlJc w:val="left"/>
      <w:pPr>
        <w:ind w:left="720" w:hanging="720"/>
      </w:pPr>
      <w:rPr>
        <w:rFonts w:hint="eastAsia"/>
        <w:sz w:val="28"/>
        <w:szCs w:val="28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EF90D8C"/>
    <w:multiLevelType w:val="hybridMultilevel"/>
    <w:tmpl w:val="EA7C3D52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0570CB5"/>
    <w:multiLevelType w:val="hybridMultilevel"/>
    <w:tmpl w:val="7E3A0C8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580799D"/>
    <w:multiLevelType w:val="hybridMultilevel"/>
    <w:tmpl w:val="DC36C154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9881FAF"/>
    <w:multiLevelType w:val="hybridMultilevel"/>
    <w:tmpl w:val="348099B0"/>
    <w:lvl w:ilvl="0" w:tplc="8BA24F26">
      <w:start w:val="1"/>
      <w:numFmt w:val="taiwaneseCountingThousand"/>
      <w:lvlText w:val="%1、"/>
      <w:lvlJc w:val="left"/>
      <w:pPr>
        <w:ind w:left="720" w:hanging="720"/>
      </w:pPr>
      <w:rPr>
        <w:rFonts w:ascii="Times New Roman" w:eastAsia="標楷體" w:hAnsi="Times New Roman" w:cs="Times New Roman"/>
        <w:sz w:val="28"/>
        <w:szCs w:val="28"/>
      </w:rPr>
    </w:lvl>
    <w:lvl w:ilvl="1" w:tplc="758632BE">
      <w:start w:val="1"/>
      <w:numFmt w:val="taiwaneseCountingThousand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9EB0966"/>
    <w:multiLevelType w:val="hybridMultilevel"/>
    <w:tmpl w:val="DA66F454"/>
    <w:lvl w:ilvl="0" w:tplc="DF7C13D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BBD5850"/>
    <w:multiLevelType w:val="hybridMultilevel"/>
    <w:tmpl w:val="3F1220FE"/>
    <w:lvl w:ilvl="0" w:tplc="0C3A4C6C">
      <w:start w:val="1"/>
      <w:numFmt w:val="taiwaneseCountingThousand"/>
      <w:lvlText w:val="%1、"/>
      <w:lvlJc w:val="left"/>
      <w:pPr>
        <w:ind w:left="1757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6"/>
  </w:num>
  <w:num w:numId="2">
    <w:abstractNumId w:val="42"/>
  </w:num>
  <w:num w:numId="3">
    <w:abstractNumId w:val="3"/>
  </w:num>
  <w:num w:numId="4">
    <w:abstractNumId w:val="5"/>
  </w:num>
  <w:num w:numId="5">
    <w:abstractNumId w:val="31"/>
  </w:num>
  <w:num w:numId="6">
    <w:abstractNumId w:val="22"/>
  </w:num>
  <w:num w:numId="7">
    <w:abstractNumId w:val="7"/>
  </w:num>
  <w:num w:numId="8">
    <w:abstractNumId w:val="30"/>
  </w:num>
  <w:num w:numId="9">
    <w:abstractNumId w:val="23"/>
  </w:num>
  <w:num w:numId="10">
    <w:abstractNumId w:val="35"/>
  </w:num>
  <w:num w:numId="11">
    <w:abstractNumId w:val="29"/>
  </w:num>
  <w:num w:numId="12">
    <w:abstractNumId w:val="38"/>
  </w:num>
  <w:num w:numId="13">
    <w:abstractNumId w:val="41"/>
  </w:num>
  <w:num w:numId="14">
    <w:abstractNumId w:val="14"/>
  </w:num>
  <w:num w:numId="15">
    <w:abstractNumId w:val="43"/>
  </w:num>
  <w:num w:numId="16">
    <w:abstractNumId w:val="0"/>
  </w:num>
  <w:num w:numId="17">
    <w:abstractNumId w:val="40"/>
  </w:num>
  <w:num w:numId="18">
    <w:abstractNumId w:val="37"/>
  </w:num>
  <w:num w:numId="19">
    <w:abstractNumId w:val="13"/>
  </w:num>
  <w:num w:numId="20">
    <w:abstractNumId w:val="27"/>
  </w:num>
  <w:num w:numId="21">
    <w:abstractNumId w:val="6"/>
  </w:num>
  <w:num w:numId="22">
    <w:abstractNumId w:val="39"/>
  </w:num>
  <w:num w:numId="23">
    <w:abstractNumId w:val="34"/>
  </w:num>
  <w:num w:numId="24">
    <w:abstractNumId w:val="44"/>
  </w:num>
  <w:num w:numId="25">
    <w:abstractNumId w:val="1"/>
  </w:num>
  <w:num w:numId="26">
    <w:abstractNumId w:val="20"/>
  </w:num>
  <w:num w:numId="27">
    <w:abstractNumId w:val="24"/>
  </w:num>
  <w:num w:numId="28">
    <w:abstractNumId w:val="32"/>
  </w:num>
  <w:num w:numId="29">
    <w:abstractNumId w:val="4"/>
  </w:num>
  <w:num w:numId="30">
    <w:abstractNumId w:val="11"/>
  </w:num>
  <w:num w:numId="31">
    <w:abstractNumId w:val="21"/>
  </w:num>
  <w:num w:numId="32">
    <w:abstractNumId w:val="12"/>
  </w:num>
  <w:num w:numId="33">
    <w:abstractNumId w:val="2"/>
  </w:num>
  <w:num w:numId="34">
    <w:abstractNumId w:val="19"/>
  </w:num>
  <w:num w:numId="35">
    <w:abstractNumId w:val="15"/>
  </w:num>
  <w:num w:numId="36">
    <w:abstractNumId w:val="16"/>
  </w:num>
  <w:num w:numId="37">
    <w:abstractNumId w:val="10"/>
  </w:num>
  <w:num w:numId="38">
    <w:abstractNumId w:val="28"/>
  </w:num>
  <w:num w:numId="39">
    <w:abstractNumId w:val="17"/>
  </w:num>
  <w:num w:numId="40">
    <w:abstractNumId w:val="9"/>
  </w:num>
  <w:num w:numId="41">
    <w:abstractNumId w:val="33"/>
  </w:num>
  <w:num w:numId="42">
    <w:abstractNumId w:val="8"/>
  </w:num>
  <w:num w:numId="43">
    <w:abstractNumId w:val="26"/>
  </w:num>
  <w:num w:numId="44">
    <w:abstractNumId w:val="18"/>
  </w:num>
  <w:num w:numId="45">
    <w:abstractNumId w:val="2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zC3NDU3ATKMjJR0lIJTi4sz8/NACgxrAW9AOuQsAAAA"/>
  </w:docVars>
  <w:rsids>
    <w:rsidRoot w:val="00272D60"/>
    <w:rsid w:val="00000069"/>
    <w:rsid w:val="0000450C"/>
    <w:rsid w:val="0001260C"/>
    <w:rsid w:val="0004685A"/>
    <w:rsid w:val="00047217"/>
    <w:rsid w:val="000507E6"/>
    <w:rsid w:val="00050E71"/>
    <w:rsid w:val="000602BB"/>
    <w:rsid w:val="00060E85"/>
    <w:rsid w:val="00067717"/>
    <w:rsid w:val="00071E0C"/>
    <w:rsid w:val="00072B74"/>
    <w:rsid w:val="000748CE"/>
    <w:rsid w:val="00083062"/>
    <w:rsid w:val="000850B1"/>
    <w:rsid w:val="00092B81"/>
    <w:rsid w:val="000A46AB"/>
    <w:rsid w:val="000D72CB"/>
    <w:rsid w:val="000E224E"/>
    <w:rsid w:val="000E718B"/>
    <w:rsid w:val="000F56F4"/>
    <w:rsid w:val="000F71A7"/>
    <w:rsid w:val="00105C7D"/>
    <w:rsid w:val="00107AAE"/>
    <w:rsid w:val="00112416"/>
    <w:rsid w:val="00114F67"/>
    <w:rsid w:val="00116873"/>
    <w:rsid w:val="00133BB4"/>
    <w:rsid w:val="00134356"/>
    <w:rsid w:val="00140B4D"/>
    <w:rsid w:val="00151220"/>
    <w:rsid w:val="00161932"/>
    <w:rsid w:val="001635D4"/>
    <w:rsid w:val="00163644"/>
    <w:rsid w:val="0017480E"/>
    <w:rsid w:val="00174D02"/>
    <w:rsid w:val="00177BBF"/>
    <w:rsid w:val="0019546A"/>
    <w:rsid w:val="00196FA9"/>
    <w:rsid w:val="001A4ADC"/>
    <w:rsid w:val="001A698C"/>
    <w:rsid w:val="001C113D"/>
    <w:rsid w:val="001D4F71"/>
    <w:rsid w:val="001E133C"/>
    <w:rsid w:val="001E1DDF"/>
    <w:rsid w:val="001E2BEA"/>
    <w:rsid w:val="001F3A1C"/>
    <w:rsid w:val="001F4D66"/>
    <w:rsid w:val="001F50C5"/>
    <w:rsid w:val="001F7B8F"/>
    <w:rsid w:val="0020010F"/>
    <w:rsid w:val="00200DB1"/>
    <w:rsid w:val="00204A32"/>
    <w:rsid w:val="00216E78"/>
    <w:rsid w:val="00221F26"/>
    <w:rsid w:val="00224A5F"/>
    <w:rsid w:val="00225609"/>
    <w:rsid w:val="00227385"/>
    <w:rsid w:val="002337F6"/>
    <w:rsid w:val="002405AA"/>
    <w:rsid w:val="00241CEF"/>
    <w:rsid w:val="00245534"/>
    <w:rsid w:val="0025128F"/>
    <w:rsid w:val="00264310"/>
    <w:rsid w:val="00267036"/>
    <w:rsid w:val="00270891"/>
    <w:rsid w:val="00271A3D"/>
    <w:rsid w:val="00272BB5"/>
    <w:rsid w:val="00272C4F"/>
    <w:rsid w:val="00272D60"/>
    <w:rsid w:val="00272D7D"/>
    <w:rsid w:val="00273329"/>
    <w:rsid w:val="00274ACF"/>
    <w:rsid w:val="00276A42"/>
    <w:rsid w:val="0029291D"/>
    <w:rsid w:val="00294C93"/>
    <w:rsid w:val="002A0920"/>
    <w:rsid w:val="002A24D3"/>
    <w:rsid w:val="002A4B1F"/>
    <w:rsid w:val="002A62D1"/>
    <w:rsid w:val="002B6E2C"/>
    <w:rsid w:val="002C2796"/>
    <w:rsid w:val="002C3CA5"/>
    <w:rsid w:val="002D1977"/>
    <w:rsid w:val="002D2212"/>
    <w:rsid w:val="002D7878"/>
    <w:rsid w:val="002D7EF7"/>
    <w:rsid w:val="002E298F"/>
    <w:rsid w:val="002E2A9D"/>
    <w:rsid w:val="003028E9"/>
    <w:rsid w:val="00306E2F"/>
    <w:rsid w:val="00312397"/>
    <w:rsid w:val="00320F21"/>
    <w:rsid w:val="00321344"/>
    <w:rsid w:val="0032193D"/>
    <w:rsid w:val="00322849"/>
    <w:rsid w:val="00325A47"/>
    <w:rsid w:val="00331006"/>
    <w:rsid w:val="00332AE7"/>
    <w:rsid w:val="00341D5E"/>
    <w:rsid w:val="003523D9"/>
    <w:rsid w:val="00352545"/>
    <w:rsid w:val="00364863"/>
    <w:rsid w:val="00390AD8"/>
    <w:rsid w:val="00390D14"/>
    <w:rsid w:val="003A0C55"/>
    <w:rsid w:val="003A15FB"/>
    <w:rsid w:val="003B389E"/>
    <w:rsid w:val="003C26FC"/>
    <w:rsid w:val="003C2CDA"/>
    <w:rsid w:val="003C449E"/>
    <w:rsid w:val="003C51F6"/>
    <w:rsid w:val="003C6358"/>
    <w:rsid w:val="003C6BD3"/>
    <w:rsid w:val="003D0474"/>
    <w:rsid w:val="003D3948"/>
    <w:rsid w:val="003D6F56"/>
    <w:rsid w:val="003F052B"/>
    <w:rsid w:val="003F2FF5"/>
    <w:rsid w:val="003F3D95"/>
    <w:rsid w:val="003F6192"/>
    <w:rsid w:val="004228EC"/>
    <w:rsid w:val="0043059B"/>
    <w:rsid w:val="00433576"/>
    <w:rsid w:val="0043449E"/>
    <w:rsid w:val="00434593"/>
    <w:rsid w:val="00440AD8"/>
    <w:rsid w:val="0045126D"/>
    <w:rsid w:val="004527E7"/>
    <w:rsid w:val="00456408"/>
    <w:rsid w:val="0046272B"/>
    <w:rsid w:val="00462BB4"/>
    <w:rsid w:val="00462CBF"/>
    <w:rsid w:val="00464D6E"/>
    <w:rsid w:val="00467FCB"/>
    <w:rsid w:val="004736C8"/>
    <w:rsid w:val="00481170"/>
    <w:rsid w:val="00481DC7"/>
    <w:rsid w:val="004833D3"/>
    <w:rsid w:val="00485B49"/>
    <w:rsid w:val="00490644"/>
    <w:rsid w:val="00490F2B"/>
    <w:rsid w:val="00494132"/>
    <w:rsid w:val="00496523"/>
    <w:rsid w:val="00496F32"/>
    <w:rsid w:val="004B5347"/>
    <w:rsid w:val="004C15D6"/>
    <w:rsid w:val="004C4CEC"/>
    <w:rsid w:val="004D5126"/>
    <w:rsid w:val="004E0A4E"/>
    <w:rsid w:val="004E4535"/>
    <w:rsid w:val="004F3730"/>
    <w:rsid w:val="00500708"/>
    <w:rsid w:val="00502D76"/>
    <w:rsid w:val="005034E0"/>
    <w:rsid w:val="00515DCB"/>
    <w:rsid w:val="00516FB0"/>
    <w:rsid w:val="005236BA"/>
    <w:rsid w:val="00523BE6"/>
    <w:rsid w:val="0053175C"/>
    <w:rsid w:val="00536DA9"/>
    <w:rsid w:val="00551D08"/>
    <w:rsid w:val="00554AC7"/>
    <w:rsid w:val="00573B1F"/>
    <w:rsid w:val="00574396"/>
    <w:rsid w:val="00577D31"/>
    <w:rsid w:val="00581A31"/>
    <w:rsid w:val="00593337"/>
    <w:rsid w:val="00594ACE"/>
    <w:rsid w:val="005A38E3"/>
    <w:rsid w:val="005A6F18"/>
    <w:rsid w:val="005B34B3"/>
    <w:rsid w:val="005D40CD"/>
    <w:rsid w:val="005E6FE7"/>
    <w:rsid w:val="006049BA"/>
    <w:rsid w:val="00605EC0"/>
    <w:rsid w:val="00613C85"/>
    <w:rsid w:val="00622A37"/>
    <w:rsid w:val="0062561E"/>
    <w:rsid w:val="006275CB"/>
    <w:rsid w:val="006346F8"/>
    <w:rsid w:val="0064559B"/>
    <w:rsid w:val="006512F5"/>
    <w:rsid w:val="00653A5A"/>
    <w:rsid w:val="00655A22"/>
    <w:rsid w:val="00657A6F"/>
    <w:rsid w:val="0066433C"/>
    <w:rsid w:val="00665267"/>
    <w:rsid w:val="006723C0"/>
    <w:rsid w:val="00681A83"/>
    <w:rsid w:val="0068489A"/>
    <w:rsid w:val="00684CF0"/>
    <w:rsid w:val="006869A9"/>
    <w:rsid w:val="00687235"/>
    <w:rsid w:val="00691139"/>
    <w:rsid w:val="00692F34"/>
    <w:rsid w:val="0069308C"/>
    <w:rsid w:val="006A3F98"/>
    <w:rsid w:val="006B3790"/>
    <w:rsid w:val="006B3C47"/>
    <w:rsid w:val="006C0D27"/>
    <w:rsid w:val="006E276A"/>
    <w:rsid w:val="006E41B5"/>
    <w:rsid w:val="006F0C7D"/>
    <w:rsid w:val="006F6811"/>
    <w:rsid w:val="006F7D9D"/>
    <w:rsid w:val="0070226A"/>
    <w:rsid w:val="0070286C"/>
    <w:rsid w:val="0071630F"/>
    <w:rsid w:val="00723C9E"/>
    <w:rsid w:val="00725BD5"/>
    <w:rsid w:val="00730ACA"/>
    <w:rsid w:val="00732622"/>
    <w:rsid w:val="0074170A"/>
    <w:rsid w:val="00752142"/>
    <w:rsid w:val="00752470"/>
    <w:rsid w:val="007615A1"/>
    <w:rsid w:val="00776ECB"/>
    <w:rsid w:val="00782805"/>
    <w:rsid w:val="00783EFF"/>
    <w:rsid w:val="007872CF"/>
    <w:rsid w:val="007916A3"/>
    <w:rsid w:val="00793274"/>
    <w:rsid w:val="007968C7"/>
    <w:rsid w:val="007A16B0"/>
    <w:rsid w:val="007A784D"/>
    <w:rsid w:val="007B61AB"/>
    <w:rsid w:val="007D2450"/>
    <w:rsid w:val="007D5183"/>
    <w:rsid w:val="007D5ED8"/>
    <w:rsid w:val="007E0AF6"/>
    <w:rsid w:val="007E3A23"/>
    <w:rsid w:val="007E4D09"/>
    <w:rsid w:val="007E6E03"/>
    <w:rsid w:val="007F01AE"/>
    <w:rsid w:val="007F200B"/>
    <w:rsid w:val="007F3F8B"/>
    <w:rsid w:val="007F7F8C"/>
    <w:rsid w:val="00803D00"/>
    <w:rsid w:val="0080504A"/>
    <w:rsid w:val="00812591"/>
    <w:rsid w:val="00825C05"/>
    <w:rsid w:val="008274BA"/>
    <w:rsid w:val="0082754D"/>
    <w:rsid w:val="00830F12"/>
    <w:rsid w:val="00836C0D"/>
    <w:rsid w:val="00843283"/>
    <w:rsid w:val="008437F9"/>
    <w:rsid w:val="008444CA"/>
    <w:rsid w:val="008529AB"/>
    <w:rsid w:val="00856082"/>
    <w:rsid w:val="00857919"/>
    <w:rsid w:val="00857D4C"/>
    <w:rsid w:val="00862DE9"/>
    <w:rsid w:val="0086540D"/>
    <w:rsid w:val="008675CA"/>
    <w:rsid w:val="008739D4"/>
    <w:rsid w:val="00875F10"/>
    <w:rsid w:val="00881FC2"/>
    <w:rsid w:val="0088775B"/>
    <w:rsid w:val="00895FAA"/>
    <w:rsid w:val="008A4F55"/>
    <w:rsid w:val="008A7EA8"/>
    <w:rsid w:val="008B03A4"/>
    <w:rsid w:val="008C0BC3"/>
    <w:rsid w:val="008C140F"/>
    <w:rsid w:val="008E282F"/>
    <w:rsid w:val="008E3DC7"/>
    <w:rsid w:val="008F060D"/>
    <w:rsid w:val="008F148C"/>
    <w:rsid w:val="008F72FC"/>
    <w:rsid w:val="0090375B"/>
    <w:rsid w:val="00903BE9"/>
    <w:rsid w:val="00910016"/>
    <w:rsid w:val="00911D1E"/>
    <w:rsid w:val="009272E4"/>
    <w:rsid w:val="00927350"/>
    <w:rsid w:val="009279D4"/>
    <w:rsid w:val="00935054"/>
    <w:rsid w:val="00946ABE"/>
    <w:rsid w:val="00947325"/>
    <w:rsid w:val="00947C18"/>
    <w:rsid w:val="00951A83"/>
    <w:rsid w:val="0095558E"/>
    <w:rsid w:val="0096173F"/>
    <w:rsid w:val="00964A1F"/>
    <w:rsid w:val="00965C11"/>
    <w:rsid w:val="009802C7"/>
    <w:rsid w:val="00982EEC"/>
    <w:rsid w:val="00993A58"/>
    <w:rsid w:val="009952A8"/>
    <w:rsid w:val="009A1F78"/>
    <w:rsid w:val="009A2EAA"/>
    <w:rsid w:val="009B4A41"/>
    <w:rsid w:val="009C13FC"/>
    <w:rsid w:val="009C72F1"/>
    <w:rsid w:val="009D3369"/>
    <w:rsid w:val="009D3C15"/>
    <w:rsid w:val="009E0943"/>
    <w:rsid w:val="009F6CC3"/>
    <w:rsid w:val="00A00AD5"/>
    <w:rsid w:val="00A02368"/>
    <w:rsid w:val="00A077A6"/>
    <w:rsid w:val="00A157DE"/>
    <w:rsid w:val="00A3353D"/>
    <w:rsid w:val="00A34993"/>
    <w:rsid w:val="00A45356"/>
    <w:rsid w:val="00A45DC9"/>
    <w:rsid w:val="00A53FC7"/>
    <w:rsid w:val="00A56326"/>
    <w:rsid w:val="00A5673B"/>
    <w:rsid w:val="00A57F6B"/>
    <w:rsid w:val="00A62046"/>
    <w:rsid w:val="00A62BCD"/>
    <w:rsid w:val="00A64D5B"/>
    <w:rsid w:val="00A6537B"/>
    <w:rsid w:val="00A656AA"/>
    <w:rsid w:val="00A86CFE"/>
    <w:rsid w:val="00AA539F"/>
    <w:rsid w:val="00AB0442"/>
    <w:rsid w:val="00AB1184"/>
    <w:rsid w:val="00AD0B73"/>
    <w:rsid w:val="00AD6B2C"/>
    <w:rsid w:val="00AE29A7"/>
    <w:rsid w:val="00AE6F2C"/>
    <w:rsid w:val="00AE71CD"/>
    <w:rsid w:val="00AF0B89"/>
    <w:rsid w:val="00AF5EDC"/>
    <w:rsid w:val="00B04914"/>
    <w:rsid w:val="00B06BF4"/>
    <w:rsid w:val="00B1398F"/>
    <w:rsid w:val="00B173EE"/>
    <w:rsid w:val="00B20CEC"/>
    <w:rsid w:val="00B21EDA"/>
    <w:rsid w:val="00B23D88"/>
    <w:rsid w:val="00B252A6"/>
    <w:rsid w:val="00B371B7"/>
    <w:rsid w:val="00B42541"/>
    <w:rsid w:val="00B50C31"/>
    <w:rsid w:val="00B61236"/>
    <w:rsid w:val="00B65A15"/>
    <w:rsid w:val="00B773B3"/>
    <w:rsid w:val="00B776E3"/>
    <w:rsid w:val="00B80C11"/>
    <w:rsid w:val="00B84EEF"/>
    <w:rsid w:val="00B85065"/>
    <w:rsid w:val="00B8542D"/>
    <w:rsid w:val="00B9071B"/>
    <w:rsid w:val="00B92B3E"/>
    <w:rsid w:val="00BA107E"/>
    <w:rsid w:val="00BA4361"/>
    <w:rsid w:val="00BA50E7"/>
    <w:rsid w:val="00BA7736"/>
    <w:rsid w:val="00BA7D1B"/>
    <w:rsid w:val="00BB0582"/>
    <w:rsid w:val="00BB392B"/>
    <w:rsid w:val="00BC1884"/>
    <w:rsid w:val="00BD2549"/>
    <w:rsid w:val="00BE5A25"/>
    <w:rsid w:val="00BE696A"/>
    <w:rsid w:val="00BF0944"/>
    <w:rsid w:val="00BF6715"/>
    <w:rsid w:val="00C23617"/>
    <w:rsid w:val="00C242E0"/>
    <w:rsid w:val="00C25DD3"/>
    <w:rsid w:val="00C331D3"/>
    <w:rsid w:val="00C419DE"/>
    <w:rsid w:val="00C42211"/>
    <w:rsid w:val="00C54615"/>
    <w:rsid w:val="00C6612C"/>
    <w:rsid w:val="00C67BFC"/>
    <w:rsid w:val="00C70197"/>
    <w:rsid w:val="00C77246"/>
    <w:rsid w:val="00C81A6E"/>
    <w:rsid w:val="00C82206"/>
    <w:rsid w:val="00C8597E"/>
    <w:rsid w:val="00C94D8D"/>
    <w:rsid w:val="00CC08EC"/>
    <w:rsid w:val="00CD4EFD"/>
    <w:rsid w:val="00CE0304"/>
    <w:rsid w:val="00CE2FE2"/>
    <w:rsid w:val="00CE55AC"/>
    <w:rsid w:val="00CE5D6A"/>
    <w:rsid w:val="00CF32AD"/>
    <w:rsid w:val="00D02688"/>
    <w:rsid w:val="00D05B68"/>
    <w:rsid w:val="00D12174"/>
    <w:rsid w:val="00D27677"/>
    <w:rsid w:val="00D32689"/>
    <w:rsid w:val="00D342D9"/>
    <w:rsid w:val="00D3783A"/>
    <w:rsid w:val="00D439D1"/>
    <w:rsid w:val="00D53749"/>
    <w:rsid w:val="00D54E28"/>
    <w:rsid w:val="00D61D0E"/>
    <w:rsid w:val="00D65E20"/>
    <w:rsid w:val="00D660D2"/>
    <w:rsid w:val="00D66562"/>
    <w:rsid w:val="00D7187F"/>
    <w:rsid w:val="00D7352E"/>
    <w:rsid w:val="00D80AAF"/>
    <w:rsid w:val="00D86E14"/>
    <w:rsid w:val="00D92A91"/>
    <w:rsid w:val="00D9404D"/>
    <w:rsid w:val="00D9460F"/>
    <w:rsid w:val="00DA127D"/>
    <w:rsid w:val="00DC090B"/>
    <w:rsid w:val="00DC2835"/>
    <w:rsid w:val="00DC56A2"/>
    <w:rsid w:val="00DC5A37"/>
    <w:rsid w:val="00DC68FC"/>
    <w:rsid w:val="00DD4A62"/>
    <w:rsid w:val="00DD6117"/>
    <w:rsid w:val="00DE07FC"/>
    <w:rsid w:val="00DE5629"/>
    <w:rsid w:val="00DE61EA"/>
    <w:rsid w:val="00DE7A56"/>
    <w:rsid w:val="00DF0F31"/>
    <w:rsid w:val="00DF597E"/>
    <w:rsid w:val="00DF6830"/>
    <w:rsid w:val="00DF7F8A"/>
    <w:rsid w:val="00E0566E"/>
    <w:rsid w:val="00E06923"/>
    <w:rsid w:val="00E07C7C"/>
    <w:rsid w:val="00E12E55"/>
    <w:rsid w:val="00E44548"/>
    <w:rsid w:val="00E446F1"/>
    <w:rsid w:val="00E45830"/>
    <w:rsid w:val="00E51EBD"/>
    <w:rsid w:val="00E572E9"/>
    <w:rsid w:val="00E70561"/>
    <w:rsid w:val="00E712D8"/>
    <w:rsid w:val="00E71991"/>
    <w:rsid w:val="00E7528B"/>
    <w:rsid w:val="00E8165F"/>
    <w:rsid w:val="00E860D4"/>
    <w:rsid w:val="00E91822"/>
    <w:rsid w:val="00E91A3F"/>
    <w:rsid w:val="00E93C21"/>
    <w:rsid w:val="00E94E10"/>
    <w:rsid w:val="00EA04B8"/>
    <w:rsid w:val="00EA0B5D"/>
    <w:rsid w:val="00EA490E"/>
    <w:rsid w:val="00EA68A5"/>
    <w:rsid w:val="00EB059F"/>
    <w:rsid w:val="00EB0D4D"/>
    <w:rsid w:val="00EB2565"/>
    <w:rsid w:val="00EB45FC"/>
    <w:rsid w:val="00EB5816"/>
    <w:rsid w:val="00EB6839"/>
    <w:rsid w:val="00EC1A30"/>
    <w:rsid w:val="00EC5B87"/>
    <w:rsid w:val="00EC79A8"/>
    <w:rsid w:val="00ED3626"/>
    <w:rsid w:val="00ED41E2"/>
    <w:rsid w:val="00EE1E6B"/>
    <w:rsid w:val="00EF5BE9"/>
    <w:rsid w:val="00F13C93"/>
    <w:rsid w:val="00F16DEC"/>
    <w:rsid w:val="00F17A7B"/>
    <w:rsid w:val="00F30F00"/>
    <w:rsid w:val="00F3465C"/>
    <w:rsid w:val="00F34B2E"/>
    <w:rsid w:val="00F34D65"/>
    <w:rsid w:val="00F45259"/>
    <w:rsid w:val="00F474BB"/>
    <w:rsid w:val="00F50816"/>
    <w:rsid w:val="00F53B65"/>
    <w:rsid w:val="00F547CF"/>
    <w:rsid w:val="00F63E10"/>
    <w:rsid w:val="00F70F5B"/>
    <w:rsid w:val="00F71EA7"/>
    <w:rsid w:val="00F730E7"/>
    <w:rsid w:val="00F757E0"/>
    <w:rsid w:val="00F7605A"/>
    <w:rsid w:val="00F81152"/>
    <w:rsid w:val="00F81652"/>
    <w:rsid w:val="00F83BFA"/>
    <w:rsid w:val="00F90E81"/>
    <w:rsid w:val="00F97C8F"/>
    <w:rsid w:val="00FA5C88"/>
    <w:rsid w:val="00FC106A"/>
    <w:rsid w:val="00FC63EB"/>
    <w:rsid w:val="00FD2C15"/>
    <w:rsid w:val="00FD718F"/>
    <w:rsid w:val="00FE0702"/>
    <w:rsid w:val="00FF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C5C514"/>
  <w15:docId w15:val="{6516C761-C1FD-499E-9588-7AACFACE2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3262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326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32622"/>
    <w:rPr>
      <w:sz w:val="20"/>
      <w:szCs w:val="20"/>
    </w:rPr>
  </w:style>
  <w:style w:type="table" w:styleId="a7">
    <w:name w:val="Table Grid"/>
    <w:basedOn w:val="a1"/>
    <w:uiPriority w:val="59"/>
    <w:rsid w:val="00DE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00069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4863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D0B73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AD0B73"/>
  </w:style>
  <w:style w:type="character" w:customStyle="1" w:styleId="ad">
    <w:name w:val="註解文字 字元"/>
    <w:basedOn w:val="a0"/>
    <w:link w:val="ac"/>
    <w:uiPriority w:val="99"/>
    <w:semiHidden/>
    <w:rsid w:val="00AD0B73"/>
  </w:style>
  <w:style w:type="paragraph" w:styleId="ae">
    <w:name w:val="annotation subject"/>
    <w:basedOn w:val="ac"/>
    <w:next w:val="ac"/>
    <w:link w:val="af"/>
    <w:uiPriority w:val="99"/>
    <w:semiHidden/>
    <w:unhideWhenUsed/>
    <w:rsid w:val="00AD0B73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AD0B73"/>
    <w:rPr>
      <w:b/>
      <w:bCs/>
    </w:rPr>
  </w:style>
  <w:style w:type="character" w:styleId="af0">
    <w:name w:val="Hyperlink"/>
    <w:basedOn w:val="a0"/>
    <w:uiPriority w:val="99"/>
    <w:unhideWhenUsed/>
    <w:rsid w:val="00D7352E"/>
    <w:rPr>
      <w:color w:val="0000FF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D7352E"/>
    <w:rPr>
      <w:color w:val="605E5C"/>
      <w:shd w:val="clear" w:color="auto" w:fill="E1DFDD"/>
    </w:rPr>
  </w:style>
  <w:style w:type="paragraph" w:customStyle="1" w:styleId="Default">
    <w:name w:val="Default"/>
    <w:rsid w:val="00A34993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440A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40AD8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7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4C8DB8-C10B-4FFF-A0DD-FAA9C5752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農產品初級加工場登記申請書-農糧類</dc:title>
  <dc:subject>農產品初級加工場登記申請書-農糧類</dc:subject>
  <dc:creator>農糧署運銷加工組</dc:creator>
  <cp:keywords>農產品初級加工場登記申請書-農糧類</cp:keywords>
  <cp:lastModifiedBy>江曼禕</cp:lastModifiedBy>
  <cp:revision>5</cp:revision>
  <cp:lastPrinted>2023-07-27T02:40:00Z</cp:lastPrinted>
  <dcterms:created xsi:type="dcterms:W3CDTF">2023-07-26T09:27:00Z</dcterms:created>
  <dcterms:modified xsi:type="dcterms:W3CDTF">2023-07-27T06:12:00Z</dcterms:modified>
</cp:coreProperties>
</file>